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3AD6B" w14:textId="66435C46" w:rsidR="00207960" w:rsidRDefault="00290475">
      <w:pPr>
        <w:pStyle w:val="Title"/>
      </w:pPr>
      <w:r>
        <w:t xml:space="preserve">Feedback for Project Number </w:t>
      </w:r>
      <w:r w:rsidR="008F71F6">
        <w:t>05</w:t>
      </w:r>
    </w:p>
    <w:p w14:paraId="2030AA8E" w14:textId="77777777" w:rsidR="00207960" w:rsidRDefault="00290475">
      <w:pPr>
        <w:pStyle w:val="Heading2"/>
      </w:pPr>
      <w:bookmarkStart w:id="0" w:name="instructions"/>
      <w:r>
        <w:t>Instructions</w:t>
      </w:r>
    </w:p>
    <w:p w14:paraId="060BC469" w14:textId="77777777" w:rsidR="00207960" w:rsidRDefault="00290475">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0C7A93D0" w14:textId="6CB8BB5B" w:rsidR="00207960" w:rsidRDefault="0029047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itique_of_Project</w:t>
      </w:r>
      <w:r w:rsidR="008F71F6">
        <w:t>05</w:t>
      </w:r>
      <w:r>
        <w:t xml:space="preserve">.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558557B8" w14:textId="77777777" w:rsidR="00207960" w:rsidRDefault="00290475">
      <w:pPr>
        <w:pStyle w:val="Heading2"/>
      </w:pPr>
      <w:bookmarkStart w:id="1" w:name="feedback-below"/>
      <w:bookmarkEnd w:id="0"/>
      <w:r>
        <w:t>Feedback Below</w:t>
      </w:r>
    </w:p>
    <w:p w14:paraId="778320C8" w14:textId="77777777" w:rsidR="00207960" w:rsidRDefault="00290475">
      <w:pPr>
        <w:pStyle w:val="FirstParagraph"/>
      </w:pPr>
      <w:r>
        <w:rPr>
          <w:b/>
        </w:rPr>
        <w:t>What is their topic on?</w:t>
      </w:r>
    </w:p>
    <w:p w14:paraId="7C8D8AEB" w14:textId="08D5F0C4" w:rsidR="00207960" w:rsidRPr="00E55D12" w:rsidRDefault="00290475">
      <w:pPr>
        <w:pStyle w:val="Compact"/>
        <w:numPr>
          <w:ilvl w:val="0"/>
          <w:numId w:val="2"/>
        </w:numPr>
      </w:pPr>
      <w:r>
        <w:rPr>
          <w:i/>
        </w:rPr>
        <w:t>Is the title consistent with the topic?</w:t>
      </w:r>
    </w:p>
    <w:p w14:paraId="12824441" w14:textId="6579C3FB" w:rsidR="00E55D12" w:rsidRPr="00E55D12" w:rsidRDefault="00E55D12" w:rsidP="00E55D12">
      <w:pPr>
        <w:pStyle w:val="Compact"/>
        <w:ind w:left="480"/>
        <w:rPr>
          <w:color w:val="4F81BD" w:themeColor="accent1"/>
        </w:rPr>
      </w:pPr>
      <w:r w:rsidRPr="00E55D12">
        <w:rPr>
          <w:i/>
          <w:color w:val="4F81BD" w:themeColor="accent1"/>
        </w:rPr>
        <w:t>Yes, the title is consistent with the topic.</w:t>
      </w:r>
    </w:p>
    <w:p w14:paraId="5D1759B9" w14:textId="0B6064BB" w:rsidR="00207960" w:rsidRPr="00E55D12" w:rsidRDefault="00290475">
      <w:pPr>
        <w:pStyle w:val="Compact"/>
        <w:numPr>
          <w:ilvl w:val="0"/>
          <w:numId w:val="2"/>
        </w:numPr>
      </w:pPr>
      <w:r>
        <w:rPr>
          <w:i/>
        </w:rPr>
        <w:t xml:space="preserve">In other </w:t>
      </w:r>
      <w:proofErr w:type="gramStart"/>
      <w:r>
        <w:rPr>
          <w:i/>
        </w:rPr>
        <w:t>words</w:t>
      </w:r>
      <w:proofErr w:type="gramEnd"/>
      <w:r>
        <w:rPr>
          <w:i/>
        </w:rPr>
        <w:t xml:space="preserve"> does the tit</w:t>
      </w:r>
      <w:r>
        <w:rPr>
          <w:i/>
        </w:rPr>
        <w:t>le make sense for the project?</w:t>
      </w:r>
    </w:p>
    <w:p w14:paraId="0C0506AB" w14:textId="563C92C3" w:rsidR="00E55D12" w:rsidRPr="00E55D12" w:rsidRDefault="00E55D12" w:rsidP="00E55D12">
      <w:pPr>
        <w:pStyle w:val="Compact"/>
        <w:ind w:left="480"/>
        <w:rPr>
          <w:color w:val="4F81BD" w:themeColor="accent1"/>
        </w:rPr>
      </w:pPr>
      <w:r w:rsidRPr="00E55D12">
        <w:rPr>
          <w:i/>
          <w:color w:val="4F81BD" w:themeColor="accent1"/>
        </w:rPr>
        <w:t>Yes, it does make sense for the project.</w:t>
      </w:r>
    </w:p>
    <w:p w14:paraId="63D9EDE3" w14:textId="77777777" w:rsidR="00207960" w:rsidRDefault="00290475">
      <w:pPr>
        <w:pStyle w:val="FirstParagraph"/>
      </w:pPr>
      <w:r>
        <w:rPr>
          <w:b/>
        </w:rPr>
        <w:t>Are the objectives of the project clearly identifiable?</w:t>
      </w:r>
    </w:p>
    <w:p w14:paraId="3A881BF2" w14:textId="6CD72A8A" w:rsidR="00207960" w:rsidRPr="00E55D12" w:rsidRDefault="00290475">
      <w:pPr>
        <w:pStyle w:val="Compact"/>
        <w:numPr>
          <w:ilvl w:val="0"/>
          <w:numId w:val="3"/>
        </w:numPr>
      </w:pPr>
      <w:r>
        <w:rPr>
          <w:i/>
        </w:rPr>
        <w:t>What are they wanting to study?</w:t>
      </w:r>
    </w:p>
    <w:p w14:paraId="1587D8F6" w14:textId="74E5F39D" w:rsidR="00E55D12" w:rsidRDefault="00E55D12" w:rsidP="00E55D12">
      <w:pPr>
        <w:pStyle w:val="Compact"/>
        <w:ind w:left="480"/>
      </w:pPr>
      <w:r w:rsidRPr="00E55D12">
        <w:rPr>
          <w:i/>
          <w:color w:val="4F81BD" w:themeColor="accent1"/>
        </w:rPr>
        <w:t>They wanted to study how miles per gallon has improved over the years.</w:t>
      </w:r>
    </w:p>
    <w:p w14:paraId="12A4DDC5" w14:textId="34BFC0FA" w:rsidR="00207960" w:rsidRPr="00E55D12" w:rsidRDefault="00290475">
      <w:pPr>
        <w:pStyle w:val="Compact"/>
        <w:numPr>
          <w:ilvl w:val="0"/>
          <w:numId w:val="3"/>
        </w:numPr>
      </w:pPr>
      <w:r>
        <w:rPr>
          <w:i/>
        </w:rPr>
        <w:t>What is the motivation of this project?</w:t>
      </w:r>
    </w:p>
    <w:p w14:paraId="3B5B02E0" w14:textId="359761E9" w:rsidR="00E55D12" w:rsidRPr="00E55D12" w:rsidRDefault="00E55D12" w:rsidP="00E55D12">
      <w:pPr>
        <w:pStyle w:val="Compact"/>
        <w:ind w:left="480"/>
        <w:rPr>
          <w:color w:val="4F81BD" w:themeColor="accent1"/>
        </w:rPr>
      </w:pPr>
      <w:r w:rsidRPr="00E55D12">
        <w:rPr>
          <w:i/>
          <w:color w:val="4F81BD" w:themeColor="accent1"/>
        </w:rPr>
        <w:t>They found that their latest truck which they brought was better than their old truck that they bought in 2007 and wanted to study about the improvement.</w:t>
      </w:r>
    </w:p>
    <w:p w14:paraId="59DC93A6" w14:textId="0B9405AF" w:rsidR="00207960" w:rsidRPr="00E55D12" w:rsidRDefault="00290475">
      <w:pPr>
        <w:pStyle w:val="Compact"/>
        <w:numPr>
          <w:ilvl w:val="0"/>
          <w:numId w:val="3"/>
        </w:numPr>
      </w:pPr>
      <w:r>
        <w:rPr>
          <w:i/>
        </w:rPr>
        <w:t>What does the presenter hope to accomplish with this project?</w:t>
      </w:r>
    </w:p>
    <w:p w14:paraId="48AABC7A" w14:textId="3637D189" w:rsidR="00E55D12" w:rsidRPr="00E55D12" w:rsidRDefault="00E55D12" w:rsidP="00E55D12">
      <w:pPr>
        <w:pStyle w:val="Compact"/>
        <w:ind w:left="480"/>
        <w:rPr>
          <w:color w:val="4F81BD" w:themeColor="accent1"/>
        </w:rPr>
      </w:pPr>
      <w:r w:rsidRPr="00E55D12">
        <w:rPr>
          <w:i/>
          <w:color w:val="4F81BD" w:themeColor="accent1"/>
        </w:rPr>
        <w:t>They wanted to study how Miles per Gallon has improved over the years and what technologies have changed that the MPG has been improved.</w:t>
      </w:r>
    </w:p>
    <w:p w14:paraId="7E193346" w14:textId="77777777" w:rsidR="00207960" w:rsidRDefault="00290475">
      <w:pPr>
        <w:pStyle w:val="FirstParagraph"/>
      </w:pPr>
      <w:r>
        <w:rPr>
          <w:b/>
        </w:rPr>
        <w:t>What data are used?</w:t>
      </w:r>
    </w:p>
    <w:p w14:paraId="27D0FAD1" w14:textId="166E441F" w:rsidR="00207960" w:rsidRPr="00E55D12" w:rsidRDefault="00290475">
      <w:pPr>
        <w:pStyle w:val="Compact"/>
        <w:numPr>
          <w:ilvl w:val="0"/>
          <w:numId w:val="4"/>
        </w:numPr>
      </w:pPr>
      <w:r>
        <w:rPr>
          <w:i/>
        </w:rPr>
        <w:t>What website(s)</w:t>
      </w:r>
      <w:r>
        <w:rPr>
          <w:i/>
        </w:rPr>
        <w:t xml:space="preserve"> are scraped?</w:t>
      </w:r>
    </w:p>
    <w:p w14:paraId="1F381A74" w14:textId="21869848" w:rsidR="00E55D12" w:rsidRPr="00E55D12" w:rsidRDefault="00E55D12" w:rsidP="00E55D12">
      <w:pPr>
        <w:pStyle w:val="Compact"/>
        <w:ind w:left="480"/>
        <w:rPr>
          <w:color w:val="4F81BD" w:themeColor="accent1"/>
        </w:rPr>
      </w:pPr>
      <w:r w:rsidRPr="00E55D12">
        <w:rPr>
          <w:i/>
          <w:color w:val="4F81BD" w:themeColor="accent1"/>
        </w:rPr>
        <w:t>Data was scraped from fueleconomy.gov.</w:t>
      </w:r>
    </w:p>
    <w:p w14:paraId="1732FD78" w14:textId="438CD4F4" w:rsidR="00207960" w:rsidRPr="00E55D12" w:rsidRDefault="00290475">
      <w:pPr>
        <w:pStyle w:val="Compact"/>
        <w:numPr>
          <w:ilvl w:val="0"/>
          <w:numId w:val="4"/>
        </w:numPr>
      </w:pPr>
      <w:r>
        <w:rPr>
          <w:i/>
        </w:rPr>
        <w:t>Are other data brought in from outside sources?</w:t>
      </w:r>
    </w:p>
    <w:p w14:paraId="0CD26378" w14:textId="12027227" w:rsidR="00E55D12" w:rsidRPr="00E55D12" w:rsidRDefault="00E55D12" w:rsidP="00E55D12">
      <w:pPr>
        <w:pStyle w:val="Compact"/>
        <w:ind w:left="480"/>
        <w:rPr>
          <w:color w:val="4F81BD" w:themeColor="accent1"/>
        </w:rPr>
      </w:pPr>
      <w:r w:rsidRPr="00E55D12">
        <w:rPr>
          <w:i/>
          <w:color w:val="4F81BD" w:themeColor="accent1"/>
        </w:rPr>
        <w:t>No data was brought from other sources.</w:t>
      </w:r>
    </w:p>
    <w:p w14:paraId="1A329A65" w14:textId="77777777" w:rsidR="00207960" w:rsidRDefault="00290475">
      <w:pPr>
        <w:pStyle w:val="Compact"/>
        <w:numPr>
          <w:ilvl w:val="0"/>
          <w:numId w:val="4"/>
        </w:numPr>
      </w:pPr>
      <w:r>
        <w:rPr>
          <w:i/>
        </w:rPr>
        <w:lastRenderedPageBreak/>
        <w:t>If so, what are they and how do they add to the project?</w:t>
      </w:r>
    </w:p>
    <w:p w14:paraId="2259D834" w14:textId="02E1FCD8" w:rsidR="00207960" w:rsidRDefault="00290475">
      <w:pPr>
        <w:pStyle w:val="FirstParagraph"/>
        <w:rPr>
          <w:b/>
        </w:rPr>
      </w:pPr>
      <w:r>
        <w:rPr>
          <w:b/>
        </w:rPr>
        <w:t>What is your overall impression of the project?</w:t>
      </w:r>
    </w:p>
    <w:p w14:paraId="32AD8BB3" w14:textId="5F6B7FC3" w:rsidR="00E55D12" w:rsidRPr="00E55D12" w:rsidRDefault="00E55D12" w:rsidP="00E55D12">
      <w:pPr>
        <w:pStyle w:val="BodyText"/>
        <w:rPr>
          <w:color w:val="4F81BD" w:themeColor="accent1"/>
        </w:rPr>
      </w:pPr>
      <w:r w:rsidRPr="00E55D12">
        <w:rPr>
          <w:color w:val="4F81BD" w:themeColor="accent1"/>
        </w:rPr>
        <w:t xml:space="preserve">  It was a good one.</w:t>
      </w:r>
    </w:p>
    <w:p w14:paraId="6BC80F9D" w14:textId="77777777" w:rsidR="00207960" w:rsidRDefault="00290475">
      <w:pPr>
        <w:pStyle w:val="BodyText"/>
      </w:pPr>
      <w:r>
        <w:rPr>
          <w:b/>
        </w:rPr>
        <w:t>Other encouragements/critiques you would like to provide to your colleague in order for t</w:t>
      </w:r>
      <w:r>
        <w:rPr>
          <w:b/>
        </w:rPr>
        <w:t>hem to have a more refined project.</w:t>
      </w:r>
      <w:bookmarkEnd w:id="1"/>
    </w:p>
    <w:sectPr w:rsidR="002079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B3CC4" w14:textId="77777777" w:rsidR="00290475" w:rsidRDefault="00290475">
      <w:pPr>
        <w:spacing w:after="0"/>
      </w:pPr>
      <w:r>
        <w:separator/>
      </w:r>
    </w:p>
  </w:endnote>
  <w:endnote w:type="continuationSeparator" w:id="0">
    <w:p w14:paraId="389A055D" w14:textId="77777777" w:rsidR="00290475" w:rsidRDefault="00290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1E9E2" w14:textId="77777777" w:rsidR="00290475" w:rsidRDefault="00290475">
      <w:r>
        <w:separator/>
      </w:r>
    </w:p>
  </w:footnote>
  <w:footnote w:type="continuationSeparator" w:id="0">
    <w:p w14:paraId="1827D472" w14:textId="77777777" w:rsidR="00290475" w:rsidRDefault="002904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71430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EEA1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7960"/>
    <w:rsid w:val="00290475"/>
    <w:rsid w:val="004E29B3"/>
    <w:rsid w:val="00590D07"/>
    <w:rsid w:val="00784D58"/>
    <w:rsid w:val="008D6863"/>
    <w:rsid w:val="008F71F6"/>
    <w:rsid w:val="00B86B75"/>
    <w:rsid w:val="00BC48D5"/>
    <w:rsid w:val="00C36279"/>
    <w:rsid w:val="00E315A3"/>
    <w:rsid w:val="00E55D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0771"/>
  <w15:docId w15:val="{B5DA518F-659D-4D41-8924-81B0B7B40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61</Words>
  <Characters>2059</Characters>
  <Application>Microsoft Office Word</Application>
  <DocSecurity>0</DocSecurity>
  <Lines>17</Lines>
  <Paragraphs>4</Paragraphs>
  <ScaleCrop>false</ScaleCrop>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maniya C</dc:creator>
  <cp:keywords/>
  <cp:lastModifiedBy>kamaniya C</cp:lastModifiedBy>
  <cp:revision>3</cp:revision>
  <dcterms:created xsi:type="dcterms:W3CDTF">2021-03-25T18:26:00Z</dcterms:created>
  <dcterms:modified xsi:type="dcterms:W3CDTF">2021-03-2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